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2</w:t>
      </w:r>
      <w:r>
        <w:t xml:space="preserve"> </w:t>
      </w:r>
      <w:r>
        <w:t xml:space="preserve">ก.ค.</w:t>
      </w:r>
      <w:r>
        <w:t xml:space="preserve"> </w:t>
      </w:r>
      <w:r>
        <w:t xml:space="preserve">64)</w:t>
      </w:r>
    </w:p>
    <w:p>
      <w:pPr>
        <w:pStyle w:val="Date"/>
      </w:pPr>
      <w:r>
        <w:t xml:space="preserve">วันจันทร์ที่</w:t>
      </w:r>
      <w:r>
        <w:t xml:space="preserve"> </w:t>
      </w:r>
      <w:r>
        <w:t xml:space="preserve">29</w:t>
      </w:r>
      <w:r>
        <w:t xml:space="preserve"> </w:t>
      </w:r>
      <w:r>
        <w:t xml:space="preserve">มกร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สุภนันท์) สวัสดีครับ ยินดีต้อนรับทุกท่านเข้าสู่การแถลงข่าวของศูนย์บริหารสถานการณ์ COVID-19 หรือ ศบค.จากธรรมเนียบรัฐบาลวันที่ 2 กรกฎาคม 2564 นะครับ วันนี้ทุกท่านอาจจะเห็นนะครับ จะได้เห็นยอดผู้ติดเชื้อช่วงเช้าที่ผ่านมา อาจจะตั้งขอสังเกตครับ ว่าในระยะนี้อาจจะเห็นคนตายเป็นรายวันนะครับ รายละเอียด ภาพรวมสถานการที่เกิดขึ้นของ COVID-19 เรียนเชิญแพทย์หญิงอภิสมัย ศรีรังสรรค์ ผู้ช่วยโฆษก ศบค. เรียนเชิญครับ</w:t>
      </w:r>
    </w:p>
    <w:p>
      <w:pPr>
        <w:pStyle w:val="BodyText"/>
      </w:pPr>
      <w:r>
        <w:t xml:space="preserve">(แพทย์หญิงอภิสมัย) กราบสวัสดีพี่น้องประชาชน และสื่อมวลชนนะคะ ติดตามรายงานการสถานการณ์นำข้อมูลสรุปการประชุมของ ศบค. ชุดเล็กนะคะ รวมทั้งที่ประชุม EOC นะคะ มานำเรียนทุกท่านนะคะ ไปเริ่มกันที่สถานการการติดเชื้อทั่วโลกนะคะ ตอนนี้อยู่ที่ 1 ล้าน นะคะ และมีผู้เสียชีวิตเพิ่มขึ้นของวันนี้ รายงาน 8,297 รายนะคะ ตัวเปอร์เซ็นต์ยังเป็น 2.1 เปอร์เซ็นต์ ที่จะเรียนเสนอเน้นย้ำในวันนี้นะคะ ผู้ติดเชื้อรายใหม่ ซึ่งหลายประเทศจะเริ่มมีการฉีดวัคซีนได้ครอบคลุมนะคะ ยกตัวอย่างเช่น ประเทศอังกฤษนะคะ UK ผู้ติดเชื้อรายใหม่ 25,089 ราย แต่ให้ดูตัวเลขสีแดงข้างหลังนะคะ รวมทั้งมีวงเล็บ รวมทั้งอัตราการเสียชีวิตที่รายงานวันนี้นะคะ คือ 22 คน จะสะท้อนให้เห็นตามแสดงกราฟสไลด์ถัดไปเห็นได้ชัดค่ะ ว่า ประเทศอังกฤษนี่นะคะ ประเทศอังกฤษมีการฉีดวัคซีนครอบคลุมไปทั้งนะคะ แล้วก็มีอัตราการติดเชื้อยังคงสูงอย่างต่อเนื่อง เมื่อวานก็ 2 หมื่นกว่า วันนี้ก็หมื่นกว่านะคะ นั่นหมายความว่าการติดเชื้อ ยังอาจจะยังสูงอยู่ แต่ตัวเลขที่น่าสนใจก็คือ ตัวเลขตายต่ำเช่นเดียวกันกับอิสราเอลนะคะ ประชากร 2 ใน 3 ถือได้ว่าฉีดวัคซีนครอบคลุม จำนวนประชากรของอิสราเอล และถ้านับนะคะ เป็น 50 เปอร์เซ็นต์ แล้วก็ยังมีการระบาดของการติดเชื้อนะคะ ตกประมาณ 300 ต่อวันนะคะ ทั้ง ๆ ที่ครึ่งหนึ่งก็มีรายงานว่ามีการได้รับการฉีดวัคซีน Pfizer แล้วนะคะ ก็ยังสามารถที่จะเป็นผู้ที่ติดเชื้อได้ ก็คงต้องเน้นยำค่ะ ว่าแม้ได้รับการฉีดวัคซีนครบ 2 เข็มแล้ว ก็ยังต้องป้องกันอย่างต่อเนื่อ งส่วนตัวอย่างเข้มงวดค่ะ มาดูสถานการณ์รอบบ้านเรานะคะ จะเห็นว่าตัวเลขมาเลเซียนะคะ ยังสูงนะคะ 6,988 ราย เมียนมาเพิ่มเป็น 2,070 จากเดิมที่ 2,500 แล้วก็กัมพูชาวันนี้รายงาน 999 ราย มีรายงานยอดผู้เสียชีวิต 26 รายด้วยนะคะ ก็ยังคงต้องติดตามอย่สางใกล้ชิด โดยฉพาะมีชายแดนติดกับบ้านเรา แล้วก็ยังเห็นการรายงานผู้ลักลอบเข้าแนวชายแดนอย่างต่อเนื้องนะคะ รายงานสรุปผลของการฉีดวัคซีนของบ้านเราเมื่อวานนี้นะคะ มีผู็ได้รับการฉีดวัคซีนเพิ่มไปอีก 209,990 โดสนะคะ ทำให้ยอดรวมถึง 28 กุมภาพันธ์ อยู่ที่ 20,248,33 ทั้งนี้นี่นะคะ ต้องเรียนให้ทราบว่ายังไม่ได้รวมตัวเลขที่ยังไม่ได้ฉีดวัคซีน Sinopharm ก็คงต้องขอความร่วมมือ ศูนย์ที่ฉีด Sinopharm ซึ่งกระจายอยู่ทั้ง กทม.และต่างจังหวัดด้วย ขอความกรุณาให้ท่านลงข้อมูลนะคะ ไปที่ Moph IC เพื่อที่จะมารวมของประเทศด้วยนะคะ ถ้าจำแนกผู้ที่ได้รับการฉีดวัคซีนนะคะ นอกจากกลุ่ม กทม. และปริมณฑลที่เป็นพื้นที่ระบาดหลักแล้วนะคะ จังหวัดอื่น ๆ ที่ได้รับวัคซีนที่เห็นชัดจะเป็นภูเก็ตนะคะ ตอนนี้ประชากรที่ได้รับวัคซีนเข็ม 1 นะคะ คือ 70.25 เปอร์เซ็นต์ นะคะ เข็ม 2 ที่ภูเก็ตก็ฉีกไม่ไปแลว 37,300 รายนะคะ คิดเป็น 65.05 เปอร์เซ็นต์ รองลงมานะคะ ก็จะเป็นสมุยค่ะ ตอนนี้ฉีดไปแล้ว 59.32 เปอร์เซ็นต์ของจำนวนประชาชนคิดเป็นเข็ม 74,775 Dose เข็ม 2 อีก 5 หมื่น คงเห็นตัวเลขของสมุยขยับขึ้นอย่างเร็วในช่วงนี้นะคะ เพราะว่าก็จะมีมาตราการสมุยโมเดล ที่จะมีการต้อนรับนักท่องเที่ยวเช่นกันกับ Phuket Sandbox นะคะ จำนวนที่ได้รับวัคซีน มาดูรายละเอียดที่ขออนุญาตเน้นย้ำทุกวันนะคะ ก็คือเรามุ่งเน้นไปที่ผู้ที่อายุเกิน 60 ปี ตอนนี้ยอดของ 1 กรกฎาคมนะคะ ตอนนี้มีผู้สูงอายุ เข็ม 1 คิดเป็น 11.2 เปอร์เซ็นต์ เข็ม 1 ไปแล้ว 13.4 เปอร์เซ็นต์ อย่างที่เน้นย้ำนะคะ ว่า เราจะพยายามเน้นให้กลุ่มผู้ป่วยสูงอายุ และผู้ที่มีโรคประจำตัว 7 โรคหลัก ได้ระทมการฉีดวัคซีนในเดือนกรกฎาคมนี้นะคะ ก็ขอเน้นย้ำให้กับทุก ๆ สถานที่ฉีดวัคซีนด้วยค่ะ ยอดการรายงานผู้ติดเชื้อวันนี้ถือได้ว่าเป้นอีกวันหนึ่ง ที่ตัวเลขสูงทีเดียวนะคะ 6,081 ราย และมีรายงานผู้เสียชีวิต เป็นตัวเลข 61 คนนะคะ ทำให้ยอดผู้เสียชีวิตสะสมของบ้านเรา 2,047 คนค่ะ และผู้ที่หายป่วยกลับบ้านวันนี้ กล่องสีเขียวนะคะ 2,238 ราย มีผู้ยังรักษาตัวอยู่ในโรงพยาบาลนะคะ 28,215 รายค่ะ เป็นผู้ที่มีอาการหนัก ปลอดอับเสบ 2,002 ราย และใช้เครื่องช่วยหายใจ 579 รายค่ะ มาดูรายละเอียดการเสียชีวิตของวันนี้นะคะ ใหญ่ยังคงที่ กทม. ค่ะ ที่ 28 ราย มีรายงานสรุปตัวเลขนะคะ ว่าจำนวนผู้ที่เสียชีวิตนี่นะคะ ในส่วนของผู้สูงอายุ 60 ปีขึ้นไปนี่คิดเป็นเปอร์เซ็นต์มากถึง 70 เปอร์เซ็นต์ และจำนวนนี้นะคะ ก็จะมีกลุ่มที่มีโรคประจำตัวหลัก ก็คือกลุ่มโรคความดันโลหิตสูง ในเลือดสูงนะคะ ตรงนี้นะคะ มีการทำรายละเอียดในแง่ของบุคลากรนะคะ ทางการแพทย์ที่มีรายงานเสียชีวิตด้วยนะคะ ซึ่งตรงนี้มีทั้งแพทย์ ทันตแพทย์ พนักงานโรงพยาบาล เจ้าหน้าที่ศูนย์บริการสาธารณสุขนะคะ ตรงนี้ถือได้ว่าเป็นการสูญเสียบุคลากรทางการแพทย์ เราเน้นย้ำเสมอค่ะ ว่าหากท่านไปรับบริการในโรงพยาบาลอย่าปกปิดข้อมูล เพราะบุคคลากรทางการแพทย์เป็นผู้ที่มีความเสี่ยงในการติดเชื้อนะคะ จากตัวเลขสรุปของกรมควบคุมนะคะ คร่าว ๆ ในจำนวนผู้ที่ป่วย 100 ราย เราจะพบว่า 5 ราย หรือคิดเป็น 5 เปอร์เซ็นต์ จะมีรายงานปอดติดเชื้อเป็นอาการหนัก และในจำนวน 5 รายนี้ค่ะ ประมาณเกือบครึ่ง ก็คือ 2 คนใน 5 คน จะต้องมีความจำเป็นในการใช้เครื่องช่วยหายใจ และจำนวนของผู้ที่ได้ใช้เครื่องช่วยหายใจนี่นะคะ มี 10 คน จะมีตัวเลขอยู่ที่ประมาณ 1-2 คนจะเสียชีวิตนะคะ ตรงนี้ก็เป็นตัวเลขที่ทำให้ทางกระทรวงสาธณสุขวางแผนมาตรการในการจัดการเตียงค่ะ ตอนนี้หลาย ๆ ท่านคงเห็นการเพิ่มศักยภาพเตียง โดยเน้นย้ำไปที่ระดับเหลืองระดับแดงนะคะ เพราะว่าเราพบว่ากลุ่มในจำนวนนี้นี่ ที่เป็นผู้ป่วย หรือผู้เสียชีวิต หรือผู้ที่มี 7 โรคหลัก ก็จะมีการเสี่ยงในการป่วยหนัก และอาจจะมีอัตราในการเสียชีวิตจะต้องเน้นย้ำใน 2 มาตราการหลักนะคะ คือ เพิ่มเตียงและรวมไปถึงการระดมฉีดวัคซีน เป็นผู้มีความเสี่ยงสูงตรงนี้นะคะ ก็จะเป็นนโยบายสำคัญของเดือนกรกฎาคมค่ะ มาดูรายงานการเดินทางจากต่างประเทศ วันนี้รายงาน 11 รายนะคะ และยังคงมีผู้ที่ลักรอบทางเมียนมา 1 รายนะคะ เข้ามาทางแม่สอดนะคะ แล้ววันนี้กัมพูชานะคะ วันนี้เดินทางเข้ามาการเดินทางผิดกฎหมาย 1 รายค่ะ เป็นเพศหญิง อายุ 16 ปี แล้วก็เข้ามาทางจันทบุรีด้วยคนอื่น ๆ นะคะ ก็มีเข้ามาทางสระแก้ว อรัญประเทศ และจันทบุรีด้วยนะคะ ตรงนี้ก็ยังคงเฝ้าระวังอยู่อย่างต่อเนื่อง ถ้าไปดูการเฝ้าระวังอยู่อย่างต่อเนื่อง ถ้าไปดูทางประเทศนะคะ รายงานผู้ติดเชื้อสไดล์นี้ กราฟแท่ง จะเห็นการแสดงตัวเลขที่ชัดเจนนะคะ ในส่วนของสีเขียวเป็นการรายงานกลุ่มจังหวัดที่ไม่พบรายงานผู้ติดเชื้อ ในช่วง 2 สัปดาห์ที่ผ่านมา ตอนนี้ตัวเลขเล็กลงนะคะ 3 จังหวัด ก็ได้แก่ พังงา, ลำพูน แล้วก็แม่ฮ่องสอน นะคะ ส่วนใหญ่นี่จำนวนผู้ติดเชื้อก็จะอยู่ในกลุ่มที่เป็นตัวเลขสีส้มนี่นะคะ เป็นตัวเลขที่เป็นจังหวัดที่มีผู้รายงานผู้ติดเชื้อมากกว่า 10 ราย ก็คือมีรายงาน 1-10 ราย ถ้าไปดูทิศทางของการแยกของแต่ละจังหวัด สีเขียวนี่นะคะ จะเป็นรายงานต่างจังหวัด 71 จังหวัด สีน้ำเงิน สีฟ้านี่นะคะ เป็นของปริมณฑล สีแดง คือ กรุงเทพมหานคร ถ้าดูตัวเลขคร่าว ๆ นี่นะคะ กทม. นี่ จำนวนผู้ติดเชื้อรายวันจะอยู่ที่จำนวน 39 เปอร์เซ็นต์ ปริมณฑลรวม ๆ กทม. ปริมณฑล 2 กลุ่มนี้นะคะ อยู่ที่ 64 เปอร์เซนต์นะคะ จังหวัดค่ะ ในส่วนของกลุ่มที่มีการรายงานระลอกใหม่ จะเห็นว่ามีความเชื่อมโยงกับการเดินทางของพี่น้องประชาชน กทม. และปริมณฑล จากกรุงเทพมหานคร เน้นย้ำมาตลอด สัปดาห์นี้นะคะ จะเห็นว่ามีพี่น้องจากกรุงเทพ นนทบุรี นครปฐม สมุทรสาคร และสมุทรปราการ กลุ่มที่เป็นกลุ่มสีแดงเข้ม มีการเดินทางข้ามพื้นที่ ทำให้เกิดกรณีที่จังหวัดที่อาจจะไม่ได้รายงานผู้ติดเชื้อมานานหรือว่าผู้ติดเชื้อ รายงานต่ำ ๆ เกิดมีจำนวนมากขึ้นนะคะ ตอนนี้ก็มีการกระจายไปที่จังหวัดทางภาคเหนือ 5 จังหวัดค่ะ ภาคกลาง 15 จังหวัด และตะวันออกอีก 8 จังหวัด ภาคใต้ 6 จังหวัด รวม ๆ แล้วมีการเดิมทางข้ามพื้นที่ ทำให้เกิดการติดเชื้อ แพร่กระจายไป 34 จังหวัดด้วยกัน นี่คือยอดของ 2 สัปดาห์ที่ผ่านมานะคะ ถ้ารวม 10 อันดับของรายงานที่มีรายงานผู้ติดเชื่อ ก็จะเป็น กทม. อันดับ 1 นะคะ 2,267 ราย ซึ่งตรงนี้นี่ มีทั้งส่วนที่เป็นเดินทางมารับเป็นการเดินทางที่มาปฏิบัติงานและรวมทั้งยอดการคัดกรองในเชิงรุกในชุมชนนะคะ ซึ่งต้องย้ำว่า กทม. ยังเฝ้าระวังที่มีการรายงานก่อนหน้านี้ และติดตามอย่างต่อเนื่อง แต่ละวันมีรายงาานยอดผู้ติดเชื้อการคัดกรองเชิงรุกในชุมชน วันนี้ตัวเลขคัดกรอง กทม. คัดกรองเชิงรุก ประมาณ 1,000 นะคะ ก็ยังเห็นผู้ติดเชื้อในระยะนี้ด้วยค่ะ โดยภาพรวมนี่นะคะ กทม. มีรายงาน 113 Cluster เป็น Cluster กลุ่มสีเขียวนะคะ ที่ไม่พบรายงานผู้ป่วยใหม่ 28 วันแล้วนะคะ 27 แห่ง Cluster สีเหลือง ซึ่งไม่มีรายงานผู้ติดเชื้อต่อเนื่องกัน 17 วัน 17 แห่ง และมีรางาน Cluster ใหม่ 2 แห่งนะคะ เป็นคลองเตย ซึ่งเป็นแคมป์ก่อสร้าง รายงาน 43 ราย กับหนองแขมนะคะ เป็นโรงงาน มีการรายงานผู้ติดเชื้อแล้ว 70 ราย จากการคัดกรองพนักงาน 1,300 คนนะคะ คิดเป็น 5.38 เปอร์เซ็นต์นะคะ ตรงนี้ยังสะท้อนให้เห็นภาพนะคะ นอกจากการบริหารจัดการเตียง กทม. ก็ยังคงเน้นย้ำในเรื่องของการค้นหาเชื้อ คัดกรองอย่างต่อเนื่องด้วยนะคะ จากตัวเลขของ กทม. วันนี้ที่มีผู้ติดเชื้อรายงาน 2,267 คนนี่นะคะ ในที่ประชุม ศบค.ชุดเล็ก รวมทั้ง EOC ของกระทรวงสาธารณสุข อาจารย์แพทย์หลายสาขานะคะ มีความเป็นห่วงค่ะ โดเฉพาะอย่างยิ่งที่จำนวนผู้ติดเชื้อมีจำนวนมาก เทียบกับจำนวนผู้ป่วยกลับบ้านนะคะ ก็คือเตียงได้คืนมาจากสัดส่วนอย่างมากมีสัดส่วนที่แตกต่างกันอย่างชัดเจน โดยเฉพาะนะคะ ผู้ผอ. มีความเป็นห่วง โดยเฉพาะกรณีที่ผู้ป่วยต้องใช้เวลารอเตียงที่บ้านนะคะ และอาจจะทำให้เกิดภาวะรุนแรงนะคะ ได้มีการสั่งการให้ทุกพื้นที่นะคะ ในส่วนของผู้ที่เกี่ยวข้อง สปสช. กระทรวงสาธารณสุข กทม. ให้มีการหารือการจัดการ ให้มีการจัดการเตียงเรื่องการจัดการผู้ป่วยอย่างเร่งด่วน ศักยภาพการจัดการเตียง ที่มีจำกัดในทุกเขตของกรุงเทพมหานครนะคะ มี 2 มาตรการสำคัญ ที่ประชุมพูดถึงนะคะ จะเป็นการแยกกักกันนะคะ เรียกว่า</w:t>
      </w:r>
      <w:r>
        <w:t xml:space="preserve"> </w:t>
      </w:r>
      <w:r>
        <w:t xml:space="preserve">“</w:t>
      </w:r>
      <w:r>
        <w:t xml:space="preserve">Community Isolation</w:t>
      </w:r>
      <w:r>
        <w:t xml:space="preserve">”</w:t>
      </w:r>
      <w:r>
        <w:t xml:space="preserve"> </w:t>
      </w:r>
      <w:r>
        <w:t xml:space="preserve">สถานที่แยกกัก ในชุมชน ระหว่างที่รอทราบผลว่าเป็นผู้ติดเชื้อแล้ว และอยู่ระหว่างการจัดสรรรอเตียงนะคะ โดยกทม.จะเร่งรัดให้ด่วนที่สุดนะคะ ให้มี Community Isolation บ่าย 2 โมงครึ่งวันนี้ ท่านผู้ว่าฯ จะทำการหารือก็จะเป็นประธานนะคะ ดำเนินการประชุม หารือ โดยทางกรมการแพทย์เองก็จะนำเสนอการปฏิบัตินะคะ แล้วก็จะมีข้อรายละเอียดทั้งในส่วนของมาตรการของผู้ป่วยมีมาตรการที่ชุมชนอย่างไรให้ปลอดภัย ทั้งในแง่ของการประเมินตนเอง สังเกตจากสีเขียวเป็นสีเหลืองอย่างนี้เป็นต้น รวมถึงมาตรการรายละเอียดที่จะทำอย่างไร ที่การกักตัว อยู่ในชุมชนนั้น ไม่นำไปสู่การแพร่ระบาดของบุคคลอื่น มายังคนใกล้ชิดนะคะ แล้วก็จะมีเรื่องของระบบการดูแลผู้ป่วย ในสถานแยกกักชุมชนเหล่านี้ด้วย โดยที่ EOC นะคะ ท่านปลัดกระทรวงสาธารณสุข ก็ยังได้เอ่ยถึงศักยภาพในการเพิ่มเตียงค่ะ ซึ่งจะมีการเพิ่มทั้งเขียวเหลืองแดงนะคะ ซึ่งในส่วนของโรงพยาบาลบุษราคัมได้ทันที อย่างที่หลายท่านเห็นภาพข่าวเมื่อวานนะคะ ทางกระทรวงสาธารณสุข เรียกได้ว่า</w:t>
      </w:r>
      <w:r>
        <w:t xml:space="preserve"> </w:t>
      </w:r>
      <w:r>
        <w:t xml:space="preserve">“</w:t>
      </w:r>
      <w:r>
        <w:t xml:space="preserve">ปฐมนิเนศแพทย์</w:t>
      </w:r>
      <w:r>
        <w:t xml:space="preserve">”</w:t>
      </w:r>
      <w:r>
        <w:t xml:space="preserve"> </w:t>
      </w:r>
      <w:r>
        <w:t xml:space="preserve">นะคะ ที่ผ่านการอบรมจากผู้เชียวชาญสาขาต่าง ๆ นะคะ รวมทั้งสิ้น 400 คน ซึ่งก็จะเข้ามาช่วยเสริมกำลัง ดูแลสถานการณ์ในกทม. นะคะ ซึ่งกลุ่มคุณหมอเหล่านี้ก็ถือได้ว่าเป็นผู้เชี่ยวชาญอายุรแพทย์ทั่วไปอายุแพทย์โรคปอด หรือเรียกได้ว่าเป็นแพทย์เวชบำบัดวิกฤตินะคะ ทางกระทรวงสาธารณสุขรายงานว่าคุณหมอเหล่านี้ก็เสียสละนะคะ และขอบคุณอย่างยิ่งเลยที่จะเข้ามาช่วยสถานการณ์ กทม. ในตอนนี้ ในช่วงวันสองวันนี้นะคะ ก็จะประจำในโรงพยาบาลต่าง ๆ ทันทีนะคะ รวมทั้งรามาฯ ธรรมศาสตร์ บุษราคัม รวมทั้งแผ่นดิน นะคะ แล้วก็จะมีอีกส่วนหนึ่ง ในต้นสังกัด ที่เป็นเขตสุขภาพต่าง ๆ ด้วยนะคะ ในส่วนของการให้บริการวัคซีนค่ะ ด้วยนะคะ ว่า อีก 1 บริการที่พยายามเร่งระดมเร่งระทม บุคลากรฉีดวัคซีนกลุ่มเสี่ยง ตอนนี้นะคะ ได้แก่กลุ่มผู้สูงอายุ หรือกลุ่มผู้มีโรคหลัก หรืออาจจะมีความพิการ โดย กทม. นะคะ มีบริการให้การฉีดวัคซีนผู้สูงอายุ ซึ่งท่านไม่สามารถเดินทางมาฉีดวัคซีน เป็นผู้ที่ติดบ้าน ติดเตียงนะคะ รวมทั้งผู้มีภาวะพึ่งพึงหรือพิการ ตรงนี้นะคะ ทางกทม. ได้มีการใน Nursing Home 2 แห่ง และรวมทั้งผู้สูงอายุที่อยู่ติดบ้านในที่พื้นที่ 50 เขตของ กทม. ในส่วนของ Nursing home นี่นะคะ เป้าหมายมี 4,643 คนค่ะ เป็นผู้สูงอายุ 2,468 คน เป็นผู้ดูแลผู้สูงอายุอีกด้วยนะคะ 1,769 คน ในส่วนที่อยู่ที่บ้านนะคะ มีอีก 1, 766 คน 1,470 คน และผู้ดูแลอีก 306 คน มีการดำเนินการให้แล้วเสร็จภายในเร็ววันนะคะ อย่างที่เรียนให้ทราบว่า กลุ่มผู้สูงอายุนี่ ถือได้ว่ามีความเสี่ยงสูงซึ่งทางสมเด็จเจ้าฟ้าพระศรี กรมพระศรีสวางควัฒน วรขัตติยราชนารีนะคะ ได้พระราชทานวัคซีน sinopharm 1 ล้านโดส ให้กับกรุงเทพมหานคร ให้กับกลุ่มผู้สูงอายุ โดยเฉพาะกลุ่มติดบ้านติดเตียงนี่ด้วนะคะ โดยที่ประชุม EOC ที่มีคณะอาจารย์แพทย์ ผู้ใหญ่หลาย ๆ ท่านนะคะ ก็ได้มีการพูดคุยหารือกันนะคะ ระบุว่าในตอนนี้นี่ กลุ่มผู้สียชีวิตที่เห็นรายงาน เป็นตัวเลขค่อนข้างสูงในสัปดาห์นี้นะคะ ก็จะเป็นผู้ที่ได้รับการติดเชื้อ มาเมื่อ 2 สัปดาห์ที่แล้ว ก็จะค่อย ๆ เห็นว่าท่านมีอาการแย่ลง และเสียชีวิตในช่วงสัปดาห์นี้ แต่อย่างไรก็ตามนี่นะคะ หากเรามีการระดมฉีดวัคซีน ก็จะถือได้ว่าจะมีการเสริมสร้างภูมิคุ้มกัน ภูมิคุ้มกันทั้งผู้ที่ฉีด ผู้สูงอายุหรือผู้ที่มีโรคประจำตัว ซึ่งกลุ่นนี้น่ะ ถ้าได้รับการฉีดวัคซีนจะลดอัตราการป่วยหนัก รวมทั้งอัตราการเสียชีวิตนะคะ เมื่อเราเริ่มฉีดวัคซีนกันประมาณ 7 มิถุนายนนะคะ ก็อาจจะต้องรอผลน้อย ๆ 1-2 เดือนค่ะ ก็จะทำให้ภาพรวมของประเทศที่เป็นไปได้ว่าอัตราป่วยหนัก หรืออัตราตายจะน้อยลง อย่างที่เราได้รายงานไปตอนต้นหลายประเทศด้วยนะคะ ทางกรมวิทย์ก็รายงานว่า เริ่มเห็นสายพันธุ์ Delta เข้ามาแพร่ระบาดในบ้านเรา ซึ่งมีรายงานการแพร่ระบาดครั้งแรกที่ประเทศอินเดีย โดยหลักการนี่นะคะ ที่มีรายงานก็จะเป็นสายพันธุ์ที่ติดกันได้ง่าย มีการแพร่ระบาดราแต่การเกิดความรุนแรงนี่ จะมุ่งเน้นไปยังกลุ่มเสี่ยง ที่ถือได้ว่าเป็นผู้มีโรคหลัก เพราะฉะนั้น จึงนำสู่เกิดข้อสรุปในที่ประชุมนะคะ เราได้รับวัคซีนมากขึ้น เป็นการกระจายที่เพียงพอก็ขอให้เน้นย้ำกลุ่มเสี่ยง กลุ่มเปราะบางซึ่งได้แก่กลุ่มผู้สูงอายุ รวมทั้งผู้ที่มีโรคประจำตัวก็หวังว่านะคะ เราจะเห็นภาพเหมือนประเทศอังกฤษฉีดวัคซีน ค่อยข้างสูงแต่ว่าอัตราการเจ็บป่วยในระดับที่ชัดเจนก็ลดลงอย่างชัดเจนนะคะ อันนี้ก็เป็นความคิดเห็นด้วยค่ะ ในส่วนของการรายงาน คลัสเตอร์อื่น ๆ นะคะ สำหรับวันนี้นี่หลาย Cluster ที่รายงานในส่วนของต่างจังหวัดนะคะ ไปเฉพาะคลัสเตอร์ใหม่ นะคะ ก็มีรายงานโรงงานเฟอร์นิเจอร์เป็นตลาดเทศบาลปากเกร็ด นะคะ แล้วก็มีสมุทรสาครนะคะ เป็นบริษัทผลิตภัณฑ์พลาสติกแล้วก็ในส่วนของจังหวัดอื่น ๆ ที่รายงานเข้ามานะคะ มีสุราษฎร์ธานี เป็นแคมป์ก่อสร้างนะคะ เด็กสีชมพูนะคะ จังหวัดขอนแก่น คงจะต้องเน้นย้ำทุกจังหวัดนะคะ ในเรื่องของเฝ้าระวังคนที่ข้ามพื้นที่ตามแนวชายแดนอย่างผิดกฎหมาย การดูแล Cluster ใหญ่ ๆ ไม่ว่าจะเป็นแคมป์คนงานก็ขอให้มีมาตราการที่เข้มงวดในช่วง 15 วันจากนี้นะคะ เพราะว่าเรากำลังเข้มงวดมาตรการเพื่อหวังว่าตัวเลขยอดผู้ติดเชื้อจะลดลง เพื่อให้ระบบสาธารณสุขมีอยู่ของประเทศก็จะสามารถรองรับได้อย่างมีประสิทธิติภาพค่ะ ก็วันนี้คงฝากไว้แค่นี้ค่ะ</w:t>
      </w:r>
    </w:p>
    <w:p>
      <w:pPr>
        <w:pStyle w:val="BodyText"/>
      </w:pPr>
      <w:r>
        <w:t xml:space="preserve">(คุณสุภนันท์) เพิ่มเติมเข้ามานะครับ คุณหมอมีอะไรเน้นย้ำไปที่บุคลากรสาธารณสุขไหมคะ ค่ะ</w:t>
      </w:r>
    </w:p>
    <w:p>
      <w:pPr>
        <w:pStyle w:val="BodyText"/>
      </w:pPr>
      <w:r>
        <w:t xml:space="preserve">(แพทย์หญิงอภิสมัย)ขอบคุณทุกท่านจริง ๆ ทราบว่าแล้วก็คงจะทำไม่ได้ ถ้าท่านไม่ได้มีความสียสละ และก็ความห่วงใยพี่น้องประชาชนเป็นยก็ต้องขอบคุณจริง ๆ ค่ะ ให้ทุกท่านดูแลสุขภาพของตัวท่านสวัสดีค่ะ</w:t>
      </w:r>
    </w:p>
    <w:p>
      <w:pPr>
        <w:pStyle w:val="BodyText"/>
      </w:pPr>
      <w:r>
        <w:t xml:space="preserve">(คุณสุภนันท์) ครับ ขอบคุณนะครับ แพทย์หญิงอภิสมัย ศรีรังสรรค์เรื่องของรักษาการของสุขภาพนะครับ ซึ่งเราก็จะเห็นผ่านรายงานตัวเลขประจำวันอาจจจะตั้งข้อสังเกตนะครับ ลักษณะของตัวเลขที่ มีจำนวนเพิ่มขึ้นนะครับ เป็นจำนวนใหม่หรือ New High เนื่องจากว่าเรื่องของสายพันธุ์มีข้อบ่งชี้ทางการแพทย์กลุ่มก้อนของกลุ่มเปราะบาง โดยเฉพาะผู้สูงอายุรับเชื้อเข้าไปแล้วเดินหน้าของตัวเลขที่ฉีดในประเทศไทย มีอาการข้างเคียงอาการไม่พึงประสงค์เกิดขึ้นกับพี่น้องประชาชน เรียนเชิญท่านนายแพทย์เฉวตสรร นามวาท และภัยสุขภาพในภัยฉุกเฉิน กลุ่มควบคุมโเรียนเชิญครับ</w:t>
      </w:r>
    </w:p>
    <w:p>
      <w:pPr>
        <w:pStyle w:val="BodyText"/>
      </w:pPr>
      <w:r>
        <w:t xml:space="preserve">(นายแพทย์เฉวตสรร นามวาทครับ สวัสดีรับ ท่นที่เคารพรักทุกท่านครับ ผมก็ขอเสนอผลงานเฝ้าระวังการฉีดวัคซีนโควิด-19 เราจะมารตายงานสัปดาห์ละครั้งให้เห็นความปลอดภัย ให้เห็นความห่วงใยความห่วงกังวลนะครับ ว่าเวลาที่เรามีการฉีดวัคซีนที่ใช้ในภาวะฉุกเฉิน ระบบเหล่านี้นี่ เป็นอย่างมากนะครับ ขอไปที่ภาพฉายเลยครับ ครับ จำนวนการฉีดวัคซีนนะครับ ผมขอทวนย้ำอีกครั้งหนึ่งนะครับ ตอนเย็นของเมื่อวานนี้ วันที่ 1 กรกฎาคม 18.00 น. นะครับ เราฉีดวัคซีนสะสมไปทั้ง 10,227 โดสก็เป็นตัวเลขที่ก้าวหน้าไปตามลำดับ เราก็มีแผนที่จะฉีดให้อย่างต่อเนื่องให้ครอบคลุมในระดับที่จะเกิดภูมิคุ้มกันหมู่ในจำนวนนี้นะครับ แยกเป็นเข็มที่ 1 1.73 ล้าน แล้วก็เข็มที่ 2 2.8 ล้านนะครับ ภาพต่อไปเลยครับ ถ้าเราแยกชนิดของวัคซีนชนิดของวัคซีนแต่ต้องเรียนอย่างนี้นะครับ ว่าที่เราวางแผนล่วงหน้ามายาวนาน วันนี้เรามีโรงงานที่ผลิตที่ก้าวหน้าอย่างมากนี้นะครับ แต่ว่าในช่วงที่เกิดการระบาดใรระลอก 2563 นะครับ ก็เป็นช่วงที่ภาครัฐพยายามจะหาวัคซีนตัวที่มาเสริมนะครับ เพราะว่าในรอบเวลาที่ AstraZeneca สามารถใช้ฉีดตอนเริ่มต้นก็ประมาณ Sinovac เพิ่งเข้ามา มิถุนายนนะครับ แล้วก็ได้เริ่มฉีดเดือนมาถึงตอนนี้นะครับ แยกเป็น Sinovac 6.4 ล้านโดสนะครับ ในขณะที่ AstraZeneca แบ่งส่วนจำนวนไม่เยอะนักนะครับ ประมาณหลักแสน ฉีดไปปลายเดือนกุมภาพันธ์เช่นกัน มาฉีดในตอนเดือนมิถุนายนนี้เองนะครับ ภายในระยะเวลาเต็มที่เพียงแค่เดือนเดียวนี่นะครับ 3.76 ล้านโดสนะครับ และ Sinopharm ก็เป็นทางเลือกนะครับ ที่เราเลือกกันเช่นกัน ก็ 57,830 โดสครับ ภาพต่อไปครับ ตรงนี้เป็นสรุปนะครับ ที่คณะผู้เชี่ยวชาญที่จะประเมินเหตุการณ์ที่เกิดนะครับ เป็นตัวเลขรวมจากเมื่อกุมภาพันธ์ถึง 27 มิถุนายนซึ่งในวันที่ 27 มิถุนายน ยอดของการฉีดวัคซีนสะสมอยู่ที่ 9.1 ล้านโดสนะครับ ผู้มีอาการไม่พึงประสงค์นะครับ ที่ภาษาอังกฤษใช้คำว่า</w:t>
      </w:r>
      <w:r>
        <w:t xml:space="preserve"> </w:t>
      </w:r>
      <w:r>
        <w:t xml:space="preserve">“</w:t>
      </w:r>
      <w:r>
        <w:t xml:space="preserve">Serious</w:t>
      </w:r>
      <w:r>
        <w:t xml:space="preserve">”</w:t>
      </w:r>
      <w:r>
        <w:t xml:space="preserve"> </w:t>
      </w:r>
      <w:r>
        <w:t xml:space="preserve">นะครับ นะครับ จำนวน 1,148 รายนะครับ คณะผู้เชี่ยวชาญได้ 354 ราย แล้วก็อยู่ระหว่างติดตามข้อมูลอีก 794 รายนะครับ แล้วก็ผมก็มาแสดงเป็นตัวอักษรใหญ่ตรงกลางนะครับ ใน 354 รายนี้นะครับ เป็นคนที่เกี่ยวข้องกับวัคซีนนี่ 67 รายนะครับ ซึ่งคำว่า</w:t>
      </w:r>
      <w:r>
        <w:t xml:space="preserve"> </w:t>
      </w:r>
      <w:r>
        <w:t xml:space="preserve">“</w:t>
      </w:r>
      <w:r>
        <w:t xml:space="preserve">เกี่ยวกับวัคซีน 67 ราย</w:t>
      </w:r>
      <w:r>
        <w:t xml:space="preserve">”</w:t>
      </w:r>
      <w:r>
        <w:t xml:space="preserve"> </w:t>
      </w:r>
      <w:r>
        <w:t xml:space="preserve">ไม่มีนะครับ ในกลุ่มที่มีอาการแพ้รุนแรงนะครับ ที่เกิดขึ้น อย่างที่เราเรียน มักจะเกิดขึ้นในเวลาสั้น ๆ นี่ อีก 21 ราย แล้วก็ แพ้แต่ไม่รุนแรงก็อีกประมาณ 20 กว่ารายเช่นกันนะครับ ซึ่งตรงนี้นี่ ก็ต้องเรียนว่าเรามีระบบที่ดูแลให้ปลอดภัยไม่มีการเสียชีวิตเกิดขึ้นนะครับ นอกจากนี้ยังมีรายงานครับในโรคที่เป็นลักษณะวัคซีนที่ต่ำนะครับ และก็เกิดลิ่มเลือดนะครับ ซึ่งตรงนี้ในทางวิชากาและก็เกิดลิ่มเลือดนะครับ ซึ่งตรงนี้ ในทางวิชาการนะครับ ซึ่งเรามีรายงานแล้ว 1 ราย ซึ่งก็เข้าไปรักษาที่โรงพยาบาลศิริราชนะครับ รักษาได้หายเป็นปกติดี กลับบ้านเรียบร้อยนะครับ ส่วนคนที่มีอาการไม่พึงประสงค์นะครับ ร้ายแรง ที่เกี่ยวกับการฉีดวัคซีนนะครับ จะเป็นเรื่องของอาการวิตกกังวลนะครับ ที่ทำให้ปรากฏการณ์ต่าง ๆ โดยรายละเอียดแล้ว ไม่มีสาเหตุที่เป็นตัวโรคทางร่างกายนะครับ แล้วก็หายได้เองนะครับ อันนี้ก็ 210 รายนะครับ ส่วนคราวนี้มีเหตุการณ์ร่วมที่ไม่เกี่ยวกับวัคซีน ที่ 3 นะครับ เป็นการเจ็บป่วยที่รักษาหายนะครับ 27 รายนะครับ มีเสียชีวิต 43 ราย ต้องย้ำนะครับ ว่าเหตุการณ์ร่วมตรงนี้ไม่ได้มีส่วนข้องกับวัคซีนและก็มีส่วนที่ยังไม่สามารถสรุปได้ว่าเกี่ยวกับวัคซีน 7 รายนะครับ ซึ่งเป็นส่วนที่ต้องเก็บข้อมูลรวบรวม แล้วก็มีการศึกษาเปรียบเทียบนะครับ ก็ยังยืนยันครับ ว่าวัคซีนที่ฉีดนะครับ มีความปลอดภัยสูงครับ ภาพต่อไปครับ ภาพนี้ อยากจะมาย้ำกับประชนว่า ความปลอดภัยของวัคซีนนะครับ ไม่ว่าจะเป็นวัคซีน COVID-19 หรือว่าวัคซีนอื่นใดในช่วงของการวิจัยแล้วนะครับ มีการวิจัยนะครับ จะมีการเปรียบเทียบกลุ่มที่ได้รับวัคซีนแล้วก็กลุ่มที่ได้รับสารที่นะครับ ซึ่งเวลาที่ฉีดนี่นะครับ ในกระบวนการวิจัยที่จะทำให้ไม่มีความลำเอียงนะครับ ก็จะมีการปกปิดไว้ก่อน คนที่ถูกฉีดไม่รู้ว่าตัวเองฉีดด้วยวัคซีน หรือว่าด้วยวัคซีนหลอก มาดูอาการว่ามีอาการ แดง ร้อน ไข้ อ่อนเพลีย อะไรหรือเปล่า ซึ่งเมื่อเปรียบเทียบมาว่าวัคซีนที่ผ่านการใช้งานมีความปลอดภัยสูงมาก อันตรายที่จะถึงชีวิตนี่ น้อยมาก เพราะฉะนั้นนะครับ ก็ไม่แปลกใช้งานในประเทศต่าง ๆ แล้วนะครับ กรณีที่เกิดความรุงแรง หรือเสียชีวิต ก็มักจะเป็นในเรื่องที่เป็นเหตุร่วม ไปภาพต่อไปครับ ซึ่งหลังจากที่ระยะฉีดวัคซีน เมื่อมีการเอามาใช้ฉีดประชาชนในวงกว้างนะครับ โควิด-19 นี้นะครับ ที่ถือว่าอยู่ในภาวะฉุกเฉินได้รับการอนุญาตให้ฉีดประชาชนที่ฉีดวัคซีนที่มีอาการรุนแรง อาการเจ็บป่วย หลังจากฉีดแล้วนี่ ก็จะต้องเปรียบเทียบนะครับ ว่าข้อมูลของการเกิดเหตุสาเหตุการเสียชีวิตเหล่านั้น ช่วงที่ยังไม่ฉีดวัคเป็นอย่างไรนะครับ ซึ่งข้อมูลในปัจจุบันผู้เชี่ยวชาญได้ติดตามอยู่นะครับ ก็เป็นข้อมูลที่ยืนยันว่าอัตราการเสียชีวิตนะครับ ยังไม่ได้สูงที่เราเจอในเหตุการณ์ที่เป็นพื้นฐานในชาวไทยที่เคยเจอมาแต่ในอดีตนะครับ วัคซีนที่เราฉีดอยู่นี้นะครับ วัตถุประสงค์หลักก็เพื่อการลดการเสียชีวิตแล้วก็ป้องกันการป่วยหนักนะครับ ข้อมูลนี้ยืนยีนชัดเจนนะครับ ทางโฆษก ศบค. ได้กล่าวนะครับ ว่าของประเทศอังกฤษ มีการฉีดวัคซีนครอบคลุมในวงกว้างแล้วนี่ ตอนนี้ถึงจะมีการติดเชื้อในสายพันธุ์ใหม่นะครับ แล้วก็ทำให้จำนวนการติดเชื้อใหม่ สูงไปวันละเกือบ 3 หมื่นราย โดยผู้เสียชีวิตอยู่ในระดับหลัก 10 นะครับ แล้วก็ข้อมูลในก่อนหน้านี้ ทางประเทศสหรัฐอเมริกาเอง การระบาดในสายพันธุ์ การระบาดเใหม่ ๆ จำนวนอาจจะสูง อาจจะเยอะ เหมือนกับระลอกก่อนหน้านี้นะครับ แต่ผลกระทบแตกต่างไปจากเดิมอย่างสิ้นเชิงนะครับ ของอังกฤษนะครับ จะมีในผู้ติดเชื้อเพียงแค่ประมาณ 10 เปอร์เซ็นต์ เท่านั้น ที่จำเป็นจะต้องนอนในโรงพยาบาลนะครับ และในคนที่นอนในโรงพยาบาล พบว่ามีเพียงแต่ 8 เปอร์เซ็นต์นะครับ ฉีดวัคซีนเพียงแค่ นะครับ ส่วนคนอื่น ๆ ก็จะมีนะครับ แล้วก็กลุ่มอื่น ๆ นะครับ เพราะฉะนั้น ต้องเรียนว่าวัคซีนโควิดมีความปลอดภัย แล้วก็มีประสิทธิภาพป้องกันการป่วยรุนแรงนะครับ สำหรับประเทศไทยนะครับ ต้องเรียนว่าถ้าเราเรียนรู้การที่ฉีดวัคซีนไปในวงกว้างนะครับ การฉีดวัซีนครอบคลุมได้สูงประมาณหนึ่งนะครับ ก็จะเป็นในระดับที่ลดอัตราการเสียชีวิตนะครับ แต่ถ้าฉีดครอบคลุมไปถึง 50 เปอร์เซ็นต์ นะครับ ก็จะลดการป่วยหนัก หรือการติดเชื้อก็จะลดลงได้อย่างชัดเจนนะคัรบ เรียนนะครับ พี่น้องประชาชนนะครับ ท่านใดที่มีที่เป็นผู้สูงอายุ มีโรคประจำตัวนะครับ การฉีดวัคซีน ป้องกันการเสียชีวิตได้เป็นอย่างดี ตอนนี้มีการเปิดให้ผู้สูงอายุ ผู้มีโรคประจำตัวลงทะเบียนไม่สำเร็จนะครับ สามารถที่จะ Walk-in เพื่อขอรับบริการได้นะครับ ก็ขอจบการรายงานประจำวันนี้ครับ ขอบคุณครับแพทย์เฉวตสรร นามวาทนะครับ กลุ่มควบคุมโรคนะครับ ทางการแพทย์ ข้อมูลในเชิงวิทยาศาสตร์นะครับ ที่นำมาระบุเพื่อที่จะได้คลายความกังวลใจนะครับ ว่านั้นมีความปลอดภัยและสมารถป้องกันการเสียชีวิต การเสียชีวิต ป้องกันการป่วยรุนแรง ตอนนี้มีการเปิดนะครับ สำหรับผู้สูงอายุ อายุ 75 ปีขึ้น สามารถไปสถานีกลางบางซื่อนะครับ และอายุ 65 ปีขึ้นไป ก็สามารถลงทะเบียนได้ตามช่องทางต่าง ๆ เมื่อไหร่ก็ตาม ถ้าได้รับเชื้อแล้ว อาจจะมีอาการรุนแรงให้เร็วที่สุด ลดอาการป่วยรุนแรงนะครับ เสียชีวิตในประเทศไทยได้นะครับ ลำดับต่อไปเรียนเชิญท่านผู้อ่านข่าวคุณเพ็ญโสม เลิศสิทธิชัย เชิญครับ // สวัสดีค่ะ</w:t>
      </w:r>
    </w:p>
    <w:p>
      <w:pPr>
        <w:pStyle w:val="BodyText"/>
      </w:pPr>
      <w:r>
        <w:t xml:space="preserve">[ภาษาต่างประเทศ] ขอบคุณค่ะ สวัสดีค่ะ</w:t>
      </w:r>
    </w:p>
    <w:p>
      <w:pPr>
        <w:pStyle w:val="BodyText"/>
      </w:pPr>
      <w:r>
        <w:t xml:space="preserve">(คุณสุภนันท์) ครับ ขอบคุณครับ คุณผู้ชมครับ เดี๋ยวช่วงนี้พักกันก่อนสักครู่หนึ่ง</w:t>
      </w:r>
      <w:r>
        <w:t xml:space="preserve">“</w:t>
      </w:r>
      <w:r>
        <w:t xml:space="preserve">NBT รวมใจ สู้ภัย COVID-19</w:t>
      </w:r>
      <w:r>
        <w:t xml:space="preserve"> </w:t>
      </w:r>
      <w:r>
        <w:t xml:space="preserve">@ทำเนียบรัฐบาล</w:t>
      </w:r>
      <w:r>
        <w:t xml:space="preserve">”</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2 ก.ค. 64)</dc:title>
  <dc:creator/>
  <cp:keywords/>
  <dcterms:created xsi:type="dcterms:W3CDTF">2024-01-29T03:49:30Z</dcterms:created>
  <dcterms:modified xsi:type="dcterms:W3CDTF">2024-01-29T03: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9 มกราคม 2567 เวลา 09.00 น.</vt:lpwstr>
  </property>
  <property fmtid="{D5CDD505-2E9C-101B-9397-08002B2CF9AE}" pid="3" name="subtitle">
    <vt:lpwstr/>
  </property>
</Properties>
</file>